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CD073" w14:textId="117C94EC" w:rsidR="008D4031" w:rsidRPr="005A688D" w:rsidRDefault="008D4031" w:rsidP="008D4031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bookmarkStart w:id="0" w:name="_Hlk120839360"/>
      <w:bookmarkStart w:id="1" w:name="_Hlk121257069"/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GRANT</w:t>
      </w: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PROPOSAL</w:t>
      </w:r>
    </w:p>
    <w:p w14:paraId="46E5B221" w14:textId="77777777" w:rsidR="008D4031" w:rsidRPr="005A688D" w:rsidRDefault="008D4031" w:rsidP="008D403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>PREPARED BY</w:t>
      </w:r>
    </w:p>
    <w:p w14:paraId="74EF7A78" w14:textId="77777777" w:rsidR="008D4031" w:rsidRPr="005A688D" w:rsidRDefault="008D4031" w:rsidP="008D403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23A4FAC" w14:textId="77777777" w:rsidR="008D4031" w:rsidRPr="005A688D" w:rsidRDefault="008D4031" w:rsidP="008D403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b/>
          <w:bCs/>
          <w:sz w:val="24"/>
          <w:szCs w:val="24"/>
          <w:u w:val="single"/>
        </w:rPr>
        <w:t>PREPARED FOR</w:t>
      </w:r>
    </w:p>
    <w:p w14:paraId="320F398D" w14:textId="77777777" w:rsidR="008D4031" w:rsidRDefault="008D4031" w:rsidP="008D403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D1F9551" w14:textId="77777777" w:rsidR="008D4031" w:rsidRPr="005A688D" w:rsidRDefault="008D4031" w:rsidP="008D403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0FAFF5A8" w14:textId="77777777" w:rsidR="008D4031" w:rsidRPr="005A688D" w:rsidRDefault="008D4031" w:rsidP="008D4031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Date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</w:r>
      <w:r w:rsidRPr="005A688D">
        <w:rPr>
          <w:rFonts w:asciiTheme="majorBidi" w:hAnsiTheme="majorBidi" w:cstheme="majorBidi"/>
          <w:sz w:val="24"/>
          <w:szCs w:val="24"/>
        </w:rPr>
        <w:br/>
        <w:t>Address_____________________</w:t>
      </w:r>
    </w:p>
    <w:p w14:paraId="6C6FEE78" w14:textId="77777777" w:rsidR="008D4031" w:rsidRPr="005A688D" w:rsidRDefault="008D4031" w:rsidP="008D4031">
      <w:pPr>
        <w:rPr>
          <w:rFonts w:asciiTheme="majorBidi" w:hAnsiTheme="majorBidi" w:cstheme="majorBidi"/>
          <w:sz w:val="24"/>
          <w:szCs w:val="24"/>
        </w:rPr>
      </w:pPr>
    </w:p>
    <w:p w14:paraId="1D1C5387" w14:textId="77777777" w:rsidR="008D4031" w:rsidRPr="005A688D" w:rsidRDefault="008D4031" w:rsidP="008D4031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Dear_____________________</w:t>
      </w:r>
      <w:r>
        <w:rPr>
          <w:rFonts w:asciiTheme="majorBidi" w:hAnsiTheme="majorBidi" w:cstheme="majorBidi"/>
          <w:sz w:val="24"/>
          <w:szCs w:val="24"/>
        </w:rPr>
        <w:t>,</w:t>
      </w:r>
    </w:p>
    <w:p w14:paraId="62BD251A" w14:textId="280D25DE" w:rsidR="008D4031" w:rsidRPr="005A688D" w:rsidRDefault="008D4031" w:rsidP="008D4031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My name is _____________________and I am delighted to submit our </w:t>
      </w:r>
      <w:r>
        <w:rPr>
          <w:rFonts w:asciiTheme="majorBidi" w:hAnsiTheme="majorBidi" w:cstheme="majorBidi"/>
          <w:sz w:val="24"/>
          <w:szCs w:val="24"/>
        </w:rPr>
        <w:t>grant proposal</w:t>
      </w:r>
      <w:r w:rsidRPr="005A688D">
        <w:rPr>
          <w:rFonts w:asciiTheme="majorBidi" w:hAnsiTheme="majorBidi" w:cstheme="majorBidi"/>
          <w:sz w:val="24"/>
          <w:szCs w:val="24"/>
        </w:rPr>
        <w:t xml:space="preserve"> for you.</w:t>
      </w:r>
    </w:p>
    <w:p w14:paraId="58903EE3" w14:textId="5E2778B1" w:rsidR="008D4031" w:rsidRDefault="008D4031" w:rsidP="008D4031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Our Company has _____________________years history of _____________________where we have established not only a brand name but a reputation in the market. We have been providing _____________________ services since _____________________. </w:t>
      </w:r>
    </w:p>
    <w:p w14:paraId="21819364" w14:textId="49013280" w:rsidR="006B1328" w:rsidRDefault="006B1328" w:rsidP="008D403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Our main clients are leaders in the fields of </w:t>
      </w:r>
      <w:r w:rsidRPr="005A688D">
        <w:rPr>
          <w:rFonts w:asciiTheme="majorBidi" w:hAnsiTheme="majorBidi" w:cstheme="majorBidi"/>
          <w:sz w:val="24"/>
          <w:szCs w:val="24"/>
        </w:rPr>
        <w:t>_____________________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5A688D">
        <w:rPr>
          <w:rFonts w:asciiTheme="majorBidi" w:hAnsiTheme="majorBidi" w:cstheme="majorBidi"/>
          <w:sz w:val="24"/>
          <w:szCs w:val="24"/>
        </w:rPr>
        <w:t>_____________________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r w:rsidRPr="005A688D">
        <w:rPr>
          <w:rFonts w:asciiTheme="majorBidi" w:hAnsiTheme="majorBidi" w:cstheme="majorBidi"/>
          <w:sz w:val="24"/>
          <w:szCs w:val="24"/>
        </w:rPr>
        <w:t>_____________________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4DFB3AF5" w14:textId="2311AD4A" w:rsidR="006B1328" w:rsidRDefault="006B1328" w:rsidP="008D403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Our Company has a team that is constructed based on a variety of members such as </w:t>
      </w:r>
      <w:r w:rsidRPr="005A688D">
        <w:rPr>
          <w:rFonts w:asciiTheme="majorBidi" w:hAnsiTheme="majorBidi" w:cstheme="majorBidi"/>
          <w:sz w:val="24"/>
          <w:szCs w:val="24"/>
        </w:rPr>
        <w:t>_____________________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5A688D">
        <w:rPr>
          <w:rFonts w:asciiTheme="majorBidi" w:hAnsiTheme="majorBidi" w:cstheme="majorBidi"/>
          <w:sz w:val="24"/>
          <w:szCs w:val="24"/>
        </w:rPr>
        <w:t>_____________________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r w:rsidRPr="005A688D">
        <w:rPr>
          <w:rFonts w:asciiTheme="majorBidi" w:hAnsiTheme="majorBidi" w:cstheme="majorBidi"/>
          <w:sz w:val="24"/>
          <w:szCs w:val="24"/>
        </w:rPr>
        <w:t>_____________________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359EAC8F" w14:textId="160A1967" w:rsidR="008D4031" w:rsidRPr="005A688D" w:rsidRDefault="008D4031" w:rsidP="008D4031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With us, you ensure a confident</w:t>
      </w:r>
      <w:r>
        <w:rPr>
          <w:rFonts w:asciiTheme="majorBidi" w:hAnsiTheme="majorBidi" w:cstheme="majorBidi"/>
          <w:sz w:val="24"/>
          <w:szCs w:val="24"/>
        </w:rPr>
        <w:t xml:space="preserve"> and an ever-lasting</w:t>
      </w:r>
      <w:r w:rsidRPr="005A688D">
        <w:rPr>
          <w:rFonts w:asciiTheme="majorBidi" w:hAnsiTheme="majorBidi" w:cstheme="majorBidi"/>
          <w:sz w:val="24"/>
          <w:szCs w:val="24"/>
        </w:rPr>
        <w:t xml:space="preserve"> service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234EB960" w14:textId="5397577A" w:rsidR="008D4031" w:rsidRPr="005A688D" w:rsidRDefault="008D4031" w:rsidP="008D4031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Please do not hesitate to contact us should you have any inquiries </w:t>
      </w:r>
      <w:r>
        <w:rPr>
          <w:rFonts w:asciiTheme="majorBidi" w:hAnsiTheme="majorBidi" w:cstheme="majorBidi"/>
          <w:sz w:val="24"/>
          <w:szCs w:val="24"/>
        </w:rPr>
        <w:t>on the matter.</w:t>
      </w:r>
      <w:r w:rsidRPr="005A688D">
        <w:rPr>
          <w:rFonts w:asciiTheme="majorBidi" w:hAnsiTheme="majorBidi" w:cstheme="majorBidi"/>
          <w:sz w:val="24"/>
          <w:szCs w:val="24"/>
        </w:rPr>
        <w:t xml:space="preserve"> </w:t>
      </w:r>
    </w:p>
    <w:p w14:paraId="1E2A6009" w14:textId="77777777" w:rsidR="008D4031" w:rsidRPr="005A688D" w:rsidRDefault="008D4031" w:rsidP="008D4031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Contacts us on </w:t>
      </w:r>
    </w:p>
    <w:p w14:paraId="5AB2E9AC" w14:textId="77777777" w:rsidR="008D4031" w:rsidRPr="005A688D" w:rsidRDefault="008D4031" w:rsidP="008D4031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  <w:t>_____________________</w:t>
      </w:r>
      <w:r w:rsidRPr="005A688D">
        <w:rPr>
          <w:rFonts w:asciiTheme="majorBidi" w:hAnsiTheme="majorBidi" w:cstheme="majorBidi"/>
          <w:sz w:val="24"/>
          <w:szCs w:val="24"/>
        </w:rPr>
        <w:br/>
        <w:t>_____________________</w:t>
      </w:r>
    </w:p>
    <w:p w14:paraId="59537C52" w14:textId="77777777" w:rsidR="008D4031" w:rsidRPr="005A688D" w:rsidRDefault="008D4031" w:rsidP="008D4031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Sincerely yours,</w:t>
      </w:r>
    </w:p>
    <w:p w14:paraId="72D53B04" w14:textId="77777777" w:rsidR="008D4031" w:rsidRPr="005A688D" w:rsidRDefault="008D4031" w:rsidP="008D4031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Team</w:t>
      </w:r>
    </w:p>
    <w:p w14:paraId="7945F180" w14:textId="762E9A19" w:rsidR="008D4031" w:rsidRPr="005A688D" w:rsidRDefault="006B1328" w:rsidP="008D4031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Project Details</w:t>
      </w:r>
      <w:r w:rsidR="008D4031" w:rsidRPr="005A688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8"/>
        <w:gridCol w:w="6660"/>
      </w:tblGrid>
      <w:tr w:rsidR="008D4031" w:rsidRPr="005A688D" w14:paraId="4F398BE1" w14:textId="77777777" w:rsidTr="006B1328">
        <w:tc>
          <w:tcPr>
            <w:tcW w:w="2898" w:type="dxa"/>
            <w:vAlign w:val="center"/>
          </w:tcPr>
          <w:p w14:paraId="0B4EAED1" w14:textId="731395E9" w:rsidR="008D4031" w:rsidRPr="005A688D" w:rsidRDefault="006B132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etail</w:t>
            </w:r>
          </w:p>
        </w:tc>
        <w:tc>
          <w:tcPr>
            <w:tcW w:w="6660" w:type="dxa"/>
            <w:vAlign w:val="center"/>
          </w:tcPr>
          <w:p w14:paraId="64955061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escription</w:t>
            </w:r>
          </w:p>
        </w:tc>
      </w:tr>
      <w:tr w:rsidR="008D4031" w:rsidRPr="005A688D" w14:paraId="49FEC52A" w14:textId="77777777" w:rsidTr="006B1328">
        <w:tc>
          <w:tcPr>
            <w:tcW w:w="2898" w:type="dxa"/>
            <w:vAlign w:val="center"/>
          </w:tcPr>
          <w:p w14:paraId="48DC9563" w14:textId="45B9C8CC" w:rsidR="008D4031" w:rsidRPr="005A688D" w:rsidRDefault="006B1328" w:rsidP="006B132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ame of Project</w:t>
            </w:r>
          </w:p>
        </w:tc>
        <w:tc>
          <w:tcPr>
            <w:tcW w:w="6660" w:type="dxa"/>
            <w:vAlign w:val="center"/>
          </w:tcPr>
          <w:p w14:paraId="515BCE1B" w14:textId="528C0AA8" w:rsidR="008D4031" w:rsidRPr="005A688D" w:rsidRDefault="008D4031" w:rsidP="006B132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4031" w:rsidRPr="005A688D" w14:paraId="28562329" w14:textId="77777777" w:rsidTr="006B1328">
        <w:tc>
          <w:tcPr>
            <w:tcW w:w="2898" w:type="dxa"/>
            <w:vAlign w:val="center"/>
          </w:tcPr>
          <w:p w14:paraId="7327F852" w14:textId="25944F7A" w:rsidR="008D4031" w:rsidRPr="005A688D" w:rsidRDefault="006B1328" w:rsidP="006B132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art of Project Date</w:t>
            </w:r>
          </w:p>
        </w:tc>
        <w:tc>
          <w:tcPr>
            <w:tcW w:w="6660" w:type="dxa"/>
            <w:vAlign w:val="center"/>
          </w:tcPr>
          <w:p w14:paraId="5F6E5F98" w14:textId="6181A02D" w:rsidR="008D4031" w:rsidRPr="005A688D" w:rsidRDefault="008D4031" w:rsidP="006B132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4031" w:rsidRPr="005A688D" w14:paraId="58FFAF84" w14:textId="77777777" w:rsidTr="006B1328">
        <w:tc>
          <w:tcPr>
            <w:tcW w:w="2898" w:type="dxa"/>
            <w:vAlign w:val="center"/>
          </w:tcPr>
          <w:p w14:paraId="20F9F8F7" w14:textId="466BC30A" w:rsidR="008D4031" w:rsidRPr="005A688D" w:rsidRDefault="006B1328" w:rsidP="006B132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pletion Date Target</w:t>
            </w:r>
          </w:p>
        </w:tc>
        <w:tc>
          <w:tcPr>
            <w:tcW w:w="6660" w:type="dxa"/>
            <w:vAlign w:val="center"/>
          </w:tcPr>
          <w:p w14:paraId="30D0E576" w14:textId="44EAD3AF" w:rsidR="008D4031" w:rsidRPr="005A688D" w:rsidRDefault="008D4031" w:rsidP="006B132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4031" w:rsidRPr="005A688D" w14:paraId="30805449" w14:textId="77777777" w:rsidTr="006B1328">
        <w:tc>
          <w:tcPr>
            <w:tcW w:w="2898" w:type="dxa"/>
            <w:vAlign w:val="center"/>
          </w:tcPr>
          <w:p w14:paraId="045ABBDC" w14:textId="104797B9" w:rsidR="008D4031" w:rsidRPr="005A688D" w:rsidRDefault="006B1328" w:rsidP="006B132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urpose of the Project</w:t>
            </w:r>
          </w:p>
        </w:tc>
        <w:tc>
          <w:tcPr>
            <w:tcW w:w="6660" w:type="dxa"/>
            <w:vAlign w:val="center"/>
          </w:tcPr>
          <w:p w14:paraId="27E5A890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4031" w:rsidRPr="005A688D" w14:paraId="352232C1" w14:textId="77777777" w:rsidTr="006B1328">
        <w:tc>
          <w:tcPr>
            <w:tcW w:w="2898" w:type="dxa"/>
            <w:vAlign w:val="center"/>
          </w:tcPr>
          <w:p w14:paraId="77B225E9" w14:textId="03590CE9" w:rsidR="008D4031" w:rsidRPr="005A688D" w:rsidRDefault="006B1328" w:rsidP="006B132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oject Activity </w:t>
            </w:r>
          </w:p>
        </w:tc>
        <w:tc>
          <w:tcPr>
            <w:tcW w:w="6660" w:type="dxa"/>
            <w:vAlign w:val="center"/>
          </w:tcPr>
          <w:p w14:paraId="086566B7" w14:textId="372B3F1E" w:rsidR="008D4031" w:rsidRPr="005A688D" w:rsidRDefault="006B132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ctivity Description</w:t>
            </w:r>
          </w:p>
        </w:tc>
      </w:tr>
      <w:tr w:rsidR="008D4031" w:rsidRPr="005A688D" w14:paraId="1B121E48" w14:textId="77777777" w:rsidTr="006B1328">
        <w:tc>
          <w:tcPr>
            <w:tcW w:w="2898" w:type="dxa"/>
            <w:vAlign w:val="center"/>
          </w:tcPr>
          <w:p w14:paraId="6DFDFC3D" w14:textId="5DF1BBF1" w:rsidR="008D4031" w:rsidRPr="005A688D" w:rsidRDefault="006B1328" w:rsidP="006B132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ject Activity</w:t>
            </w:r>
          </w:p>
        </w:tc>
        <w:tc>
          <w:tcPr>
            <w:tcW w:w="6660" w:type="dxa"/>
            <w:vAlign w:val="center"/>
          </w:tcPr>
          <w:p w14:paraId="43C29670" w14:textId="3B1EBC31" w:rsidR="008D4031" w:rsidRPr="005A688D" w:rsidRDefault="006B132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ctivity Description</w:t>
            </w:r>
          </w:p>
        </w:tc>
      </w:tr>
      <w:tr w:rsidR="008D4031" w:rsidRPr="005A688D" w14:paraId="3ABDF0FE" w14:textId="77777777" w:rsidTr="006B1328">
        <w:tc>
          <w:tcPr>
            <w:tcW w:w="2898" w:type="dxa"/>
            <w:vAlign w:val="center"/>
          </w:tcPr>
          <w:p w14:paraId="748C5926" w14:textId="1DC4044A" w:rsidR="008D4031" w:rsidRPr="005A688D" w:rsidRDefault="006B1328" w:rsidP="006B132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oject Activity </w:t>
            </w:r>
          </w:p>
        </w:tc>
        <w:tc>
          <w:tcPr>
            <w:tcW w:w="6660" w:type="dxa"/>
            <w:vAlign w:val="center"/>
          </w:tcPr>
          <w:p w14:paraId="4744F027" w14:textId="2526861C" w:rsidR="008D4031" w:rsidRPr="005A688D" w:rsidRDefault="006B132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ctivity Description</w:t>
            </w:r>
          </w:p>
        </w:tc>
      </w:tr>
      <w:tr w:rsidR="006B1328" w:rsidRPr="005A688D" w14:paraId="2242FC1F" w14:textId="77777777" w:rsidTr="006B1328">
        <w:tc>
          <w:tcPr>
            <w:tcW w:w="2898" w:type="dxa"/>
            <w:vAlign w:val="center"/>
          </w:tcPr>
          <w:p w14:paraId="6A26FAE5" w14:textId="03E54867" w:rsidR="006B1328" w:rsidRPr="006B1328" w:rsidRDefault="006B1328" w:rsidP="006B132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oject Activity </w:t>
            </w:r>
          </w:p>
        </w:tc>
        <w:tc>
          <w:tcPr>
            <w:tcW w:w="6660" w:type="dxa"/>
            <w:vAlign w:val="center"/>
          </w:tcPr>
          <w:p w14:paraId="74740725" w14:textId="51F39FA3" w:rsidR="006B1328" w:rsidRPr="005A688D" w:rsidRDefault="006B132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ctivity Description</w:t>
            </w:r>
          </w:p>
        </w:tc>
      </w:tr>
      <w:tr w:rsidR="006B1328" w:rsidRPr="005A688D" w14:paraId="2FEC16EF" w14:textId="77777777" w:rsidTr="006B1328">
        <w:tc>
          <w:tcPr>
            <w:tcW w:w="2898" w:type="dxa"/>
            <w:vAlign w:val="center"/>
          </w:tcPr>
          <w:p w14:paraId="7ECEF777" w14:textId="0E174FC4" w:rsidR="006B1328" w:rsidRDefault="006B1328" w:rsidP="006B132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oject Activity </w:t>
            </w:r>
          </w:p>
        </w:tc>
        <w:tc>
          <w:tcPr>
            <w:tcW w:w="6660" w:type="dxa"/>
            <w:vAlign w:val="center"/>
          </w:tcPr>
          <w:p w14:paraId="64F89800" w14:textId="0A40044A" w:rsidR="006B1328" w:rsidRPr="005A688D" w:rsidRDefault="006B132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ctivity Description</w:t>
            </w:r>
          </w:p>
        </w:tc>
      </w:tr>
      <w:tr w:rsidR="006B1328" w:rsidRPr="005A688D" w14:paraId="5C33DA96" w14:textId="77777777" w:rsidTr="006B1328">
        <w:tc>
          <w:tcPr>
            <w:tcW w:w="2898" w:type="dxa"/>
            <w:vAlign w:val="center"/>
          </w:tcPr>
          <w:p w14:paraId="0F38ADFD" w14:textId="2F5BDC75" w:rsidR="006B1328" w:rsidRDefault="006B1328" w:rsidP="006B132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oject Activity </w:t>
            </w:r>
          </w:p>
        </w:tc>
        <w:tc>
          <w:tcPr>
            <w:tcW w:w="6660" w:type="dxa"/>
            <w:vAlign w:val="center"/>
          </w:tcPr>
          <w:p w14:paraId="0C776A40" w14:textId="54F136B7" w:rsidR="006B1328" w:rsidRPr="005A688D" w:rsidRDefault="006B132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ctivity Description</w:t>
            </w:r>
          </w:p>
        </w:tc>
      </w:tr>
    </w:tbl>
    <w:p w14:paraId="23D31E89" w14:textId="77777777" w:rsidR="008D4031" w:rsidRDefault="008D4031" w:rsidP="008D4031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A30E222" w14:textId="405A61BD" w:rsidR="008D4031" w:rsidRPr="006B1328" w:rsidRDefault="006B1328" w:rsidP="006B132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roje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7020"/>
      </w:tblGrid>
      <w:tr w:rsidR="008D4031" w:rsidRPr="005A688D" w14:paraId="3B816E31" w14:textId="77777777" w:rsidTr="00754B08">
        <w:tc>
          <w:tcPr>
            <w:tcW w:w="2538" w:type="dxa"/>
            <w:vAlign w:val="center"/>
          </w:tcPr>
          <w:p w14:paraId="605FEE25" w14:textId="52EC5927" w:rsidR="008D4031" w:rsidRPr="005A688D" w:rsidRDefault="006B132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oals</w:t>
            </w:r>
          </w:p>
        </w:tc>
        <w:tc>
          <w:tcPr>
            <w:tcW w:w="7020" w:type="dxa"/>
            <w:vAlign w:val="center"/>
          </w:tcPr>
          <w:p w14:paraId="5B3FD955" w14:textId="57039AE7" w:rsidR="008D4031" w:rsidRPr="005A688D" w:rsidRDefault="006B1328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bjectives</w:t>
            </w:r>
          </w:p>
        </w:tc>
      </w:tr>
      <w:tr w:rsidR="008D4031" w:rsidRPr="005A688D" w14:paraId="3515CAD6" w14:textId="77777777" w:rsidTr="00754B08">
        <w:tc>
          <w:tcPr>
            <w:tcW w:w="2538" w:type="dxa"/>
            <w:vAlign w:val="center"/>
          </w:tcPr>
          <w:p w14:paraId="6F6D1F3F" w14:textId="77777777" w:rsidR="008D4031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8549EBC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715A6D08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4031" w:rsidRPr="005A688D" w14:paraId="03A988B2" w14:textId="77777777" w:rsidTr="00754B08">
        <w:tc>
          <w:tcPr>
            <w:tcW w:w="2538" w:type="dxa"/>
            <w:vAlign w:val="center"/>
          </w:tcPr>
          <w:p w14:paraId="20134232" w14:textId="77777777" w:rsidR="008D4031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DDF3276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169F987C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4031" w:rsidRPr="005A688D" w14:paraId="06A7D952" w14:textId="77777777" w:rsidTr="00754B08">
        <w:tc>
          <w:tcPr>
            <w:tcW w:w="2538" w:type="dxa"/>
            <w:vAlign w:val="center"/>
          </w:tcPr>
          <w:p w14:paraId="19EDB842" w14:textId="77777777" w:rsidR="008D4031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FC27A2B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72D59451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4031" w:rsidRPr="005A688D" w14:paraId="083F4068" w14:textId="77777777" w:rsidTr="00754B08">
        <w:tc>
          <w:tcPr>
            <w:tcW w:w="2538" w:type="dxa"/>
            <w:vAlign w:val="center"/>
          </w:tcPr>
          <w:p w14:paraId="7048D5DC" w14:textId="77777777" w:rsidR="008D4031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541462B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242DB32B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4031" w:rsidRPr="005A688D" w14:paraId="32895B1B" w14:textId="77777777" w:rsidTr="00754B08">
        <w:tc>
          <w:tcPr>
            <w:tcW w:w="2538" w:type="dxa"/>
            <w:vAlign w:val="center"/>
          </w:tcPr>
          <w:p w14:paraId="7D9689B4" w14:textId="77777777" w:rsidR="008D4031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32DB9E0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5C408709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4031" w:rsidRPr="005A688D" w14:paraId="1102DB70" w14:textId="77777777" w:rsidTr="00754B08">
        <w:tc>
          <w:tcPr>
            <w:tcW w:w="2538" w:type="dxa"/>
            <w:vAlign w:val="center"/>
          </w:tcPr>
          <w:p w14:paraId="5A78F7CB" w14:textId="77777777" w:rsidR="008D4031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DC7108B" w14:textId="77777777" w:rsidR="008D4031" w:rsidRPr="005A688D" w:rsidRDefault="008D4031" w:rsidP="00754B08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08D2909F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4031" w:rsidRPr="005A688D" w14:paraId="598EAF29" w14:textId="77777777" w:rsidTr="00754B08">
        <w:tc>
          <w:tcPr>
            <w:tcW w:w="2538" w:type="dxa"/>
            <w:vAlign w:val="center"/>
          </w:tcPr>
          <w:p w14:paraId="35A90997" w14:textId="77777777" w:rsidR="008D4031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0E1BEA6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20" w:type="dxa"/>
            <w:vAlign w:val="center"/>
          </w:tcPr>
          <w:p w14:paraId="5F5BA325" w14:textId="77777777" w:rsidR="008D4031" w:rsidRPr="005A688D" w:rsidRDefault="008D4031" w:rsidP="00754B08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51E2A73D" w14:textId="77777777" w:rsidR="008D4031" w:rsidRPr="005A688D" w:rsidRDefault="008D4031" w:rsidP="008D4031">
      <w:pPr>
        <w:rPr>
          <w:rFonts w:asciiTheme="majorBidi" w:hAnsiTheme="majorBidi" w:cstheme="majorBidi"/>
          <w:sz w:val="24"/>
          <w:szCs w:val="24"/>
        </w:rPr>
      </w:pPr>
    </w:p>
    <w:p w14:paraId="7F36A5D9" w14:textId="77777777" w:rsidR="008D4031" w:rsidRPr="005A688D" w:rsidRDefault="008D4031" w:rsidP="008D4031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6E857C1A" w14:textId="659E13B1" w:rsidR="008D4031" w:rsidRPr="005A688D" w:rsidRDefault="006B1328" w:rsidP="008D4031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Budget Allo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8D4031" w:rsidRPr="005A688D" w14:paraId="205E52F7" w14:textId="77777777" w:rsidTr="00754B08">
        <w:tc>
          <w:tcPr>
            <w:tcW w:w="4788" w:type="dxa"/>
            <w:vAlign w:val="center"/>
          </w:tcPr>
          <w:p w14:paraId="11F6DE78" w14:textId="77777777" w:rsidR="008D4031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6C16029" w14:textId="75DB285B" w:rsidR="008D4031" w:rsidRDefault="006B132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escription</w:t>
            </w:r>
          </w:p>
          <w:p w14:paraId="0392D213" w14:textId="77777777" w:rsidR="008D4031" w:rsidRPr="005A688D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3291D9D3" w14:textId="1A227758" w:rsidR="008D4031" w:rsidRPr="005A688D" w:rsidRDefault="006B132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ayment Needed</w:t>
            </w:r>
          </w:p>
        </w:tc>
      </w:tr>
      <w:tr w:rsidR="008D4031" w:rsidRPr="005A688D" w14:paraId="645F4ED2" w14:textId="77777777" w:rsidTr="00754B08">
        <w:tc>
          <w:tcPr>
            <w:tcW w:w="4788" w:type="dxa"/>
            <w:vAlign w:val="center"/>
          </w:tcPr>
          <w:p w14:paraId="5C2C0DDD" w14:textId="77777777" w:rsidR="008D4031" w:rsidRPr="005A688D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211CAE81" w14:textId="6A9DD71F" w:rsidR="008D4031" w:rsidRPr="005A688D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4031" w:rsidRPr="005A688D" w14:paraId="69540EF7" w14:textId="77777777" w:rsidTr="00754B08">
        <w:tc>
          <w:tcPr>
            <w:tcW w:w="4788" w:type="dxa"/>
            <w:vAlign w:val="center"/>
          </w:tcPr>
          <w:p w14:paraId="000757EA" w14:textId="77777777" w:rsidR="008D4031" w:rsidRPr="005A688D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34C449E8" w14:textId="4452ACAF" w:rsidR="008D4031" w:rsidRPr="005A688D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1328" w:rsidRPr="005A688D" w14:paraId="01A89DD6" w14:textId="77777777" w:rsidTr="00754B08">
        <w:tc>
          <w:tcPr>
            <w:tcW w:w="4788" w:type="dxa"/>
            <w:vAlign w:val="center"/>
          </w:tcPr>
          <w:p w14:paraId="38B16C5D" w14:textId="77777777" w:rsidR="006B1328" w:rsidRDefault="006B132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09970507" w14:textId="77777777" w:rsidR="006B1328" w:rsidRPr="005A688D" w:rsidRDefault="006B132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1328" w:rsidRPr="005A688D" w14:paraId="06DC96D7" w14:textId="77777777" w:rsidTr="00754B08">
        <w:tc>
          <w:tcPr>
            <w:tcW w:w="4788" w:type="dxa"/>
            <w:vAlign w:val="center"/>
          </w:tcPr>
          <w:p w14:paraId="3CBBC860" w14:textId="77777777" w:rsidR="006B1328" w:rsidRDefault="006B132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0B02D61C" w14:textId="77777777" w:rsidR="006B1328" w:rsidRPr="005A688D" w:rsidRDefault="006B132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1328" w:rsidRPr="005A688D" w14:paraId="4E2E8B2B" w14:textId="77777777" w:rsidTr="00754B08">
        <w:tc>
          <w:tcPr>
            <w:tcW w:w="4788" w:type="dxa"/>
            <w:vAlign w:val="center"/>
          </w:tcPr>
          <w:p w14:paraId="57935F17" w14:textId="77777777" w:rsidR="006B1328" w:rsidRDefault="006B132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4BB3DCE8" w14:textId="77777777" w:rsidR="006B1328" w:rsidRPr="005A688D" w:rsidRDefault="006B132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1328" w:rsidRPr="005A688D" w14:paraId="41BC87DF" w14:textId="77777777" w:rsidTr="00754B08">
        <w:tc>
          <w:tcPr>
            <w:tcW w:w="4788" w:type="dxa"/>
            <w:vAlign w:val="center"/>
          </w:tcPr>
          <w:p w14:paraId="218A4065" w14:textId="7D920990" w:rsidR="006B1328" w:rsidRPr="006B1328" w:rsidRDefault="006B1328" w:rsidP="00754B0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B132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udget Total:</w:t>
            </w:r>
          </w:p>
        </w:tc>
        <w:tc>
          <w:tcPr>
            <w:tcW w:w="4788" w:type="dxa"/>
            <w:vAlign w:val="center"/>
          </w:tcPr>
          <w:p w14:paraId="4FD5376F" w14:textId="77777777" w:rsidR="006B1328" w:rsidRPr="005A688D" w:rsidRDefault="006B132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58CEFE5C" w14:textId="77777777" w:rsidR="008D4031" w:rsidRPr="005A688D" w:rsidRDefault="008D4031" w:rsidP="008D4031">
      <w:pPr>
        <w:rPr>
          <w:rFonts w:asciiTheme="majorBidi" w:hAnsiTheme="majorBidi" w:cstheme="majorBidi"/>
          <w:sz w:val="24"/>
          <w:szCs w:val="24"/>
        </w:rPr>
      </w:pPr>
    </w:p>
    <w:p w14:paraId="1800E717" w14:textId="77777777" w:rsidR="008D4031" w:rsidRPr="005A688D" w:rsidRDefault="008D4031" w:rsidP="008D4031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 xml:space="preserve">Thank you and </w:t>
      </w:r>
      <w:proofErr w:type="gramStart"/>
      <w:r w:rsidRPr="005A688D">
        <w:rPr>
          <w:rFonts w:asciiTheme="majorBidi" w:hAnsiTheme="majorBidi" w:cstheme="majorBidi"/>
          <w:sz w:val="24"/>
          <w:szCs w:val="24"/>
        </w:rPr>
        <w:t>Sincerely</w:t>
      </w:r>
      <w:proofErr w:type="gramEnd"/>
      <w:r w:rsidRPr="005A688D">
        <w:rPr>
          <w:rFonts w:asciiTheme="majorBidi" w:hAnsiTheme="majorBidi" w:cstheme="majorBidi"/>
          <w:sz w:val="24"/>
          <w:szCs w:val="24"/>
        </w:rPr>
        <w:t xml:space="preserve"> yours</w:t>
      </w:r>
      <w:r>
        <w:rPr>
          <w:rFonts w:asciiTheme="majorBidi" w:hAnsiTheme="majorBidi" w:cstheme="majorBidi"/>
          <w:sz w:val="24"/>
          <w:szCs w:val="24"/>
        </w:rPr>
        <w:t>,</w:t>
      </w:r>
    </w:p>
    <w:p w14:paraId="75AE24C2" w14:textId="77777777" w:rsidR="008D4031" w:rsidRDefault="008D4031" w:rsidP="008D4031">
      <w:pPr>
        <w:rPr>
          <w:rFonts w:asciiTheme="majorBidi" w:hAnsiTheme="majorBidi" w:cstheme="majorBidi"/>
          <w:sz w:val="24"/>
          <w:szCs w:val="24"/>
        </w:rPr>
      </w:pPr>
      <w:r w:rsidRPr="005A688D">
        <w:rPr>
          <w:rFonts w:asciiTheme="majorBidi" w:hAnsiTheme="majorBidi" w:cstheme="majorBidi"/>
          <w:sz w:val="24"/>
          <w:szCs w:val="24"/>
        </w:rPr>
        <w:t>_______________________________</w:t>
      </w:r>
    </w:p>
    <w:p w14:paraId="34C52AA7" w14:textId="77777777" w:rsidR="008D4031" w:rsidRDefault="008D4031" w:rsidP="008D4031">
      <w:pPr>
        <w:rPr>
          <w:rFonts w:asciiTheme="majorBidi" w:hAnsiTheme="majorBidi" w:cstheme="majorBidi"/>
          <w:sz w:val="24"/>
          <w:szCs w:val="24"/>
        </w:rPr>
      </w:pPr>
    </w:p>
    <w:p w14:paraId="0B020C08" w14:textId="77777777" w:rsidR="008D4031" w:rsidRPr="005A688D" w:rsidRDefault="008D4031" w:rsidP="008D4031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8D4031" w14:paraId="066A3AE2" w14:textId="77777777" w:rsidTr="00754B08">
        <w:tc>
          <w:tcPr>
            <w:tcW w:w="4788" w:type="dxa"/>
          </w:tcPr>
          <w:p w14:paraId="68944DB2" w14:textId="77777777" w:rsidR="008D4031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C7587BF" w14:textId="073BA31E" w:rsidR="008D4031" w:rsidRDefault="006B1328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EPARER</w:t>
            </w:r>
            <w:r w:rsidR="008D4031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8D4031"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63E57B4F" w14:textId="77777777" w:rsidR="008D4031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5B86621" w14:textId="122455E9" w:rsidR="008D4031" w:rsidRDefault="006B1328" w:rsidP="00754B08">
            <w:pPr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PPROVER</w:t>
            </w:r>
          </w:p>
          <w:p w14:paraId="3E32F76D" w14:textId="77777777" w:rsidR="008D4031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44AD8C1" w14:textId="77777777" w:rsidR="008D4031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8D4031" w14:paraId="5578947A" w14:textId="77777777" w:rsidTr="00754B08">
        <w:tc>
          <w:tcPr>
            <w:tcW w:w="4788" w:type="dxa"/>
          </w:tcPr>
          <w:p w14:paraId="3461B09E" w14:textId="77777777" w:rsidR="008D4031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2C15FF0" w14:textId="77777777" w:rsidR="008D4031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6F8A390D" w14:textId="77777777" w:rsidR="008D4031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4BB90C6" w14:textId="77777777" w:rsidR="008D4031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4AADC8E1" w14:textId="77777777" w:rsidR="008D4031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08004E7C" w14:textId="77777777" w:rsidR="008D4031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ECFB05C" w14:textId="77777777" w:rsidR="008D4031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50AD6D92" w14:textId="77777777" w:rsidR="008D4031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8516410" w14:textId="77777777" w:rsidR="008D4031" w:rsidRDefault="008D4031" w:rsidP="00754B0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  <w:bookmarkEnd w:id="1"/>
    </w:tbl>
    <w:p w14:paraId="0DE4DDEC" w14:textId="77777777" w:rsidR="008D4031" w:rsidRPr="005A688D" w:rsidRDefault="008D4031" w:rsidP="008D4031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561D15ED" w14:textId="77777777" w:rsidR="009A6CF0" w:rsidRDefault="009A6CF0"/>
    <w:sectPr w:rsidR="009A6CF0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NDE1sTAyNDC3NDBU0lEKTi0uzszPAykwrAUA2zCU8iwAAAA="/>
  </w:docVars>
  <w:rsids>
    <w:rsidRoot w:val="00DE68F1"/>
    <w:rsid w:val="00077A89"/>
    <w:rsid w:val="0038791F"/>
    <w:rsid w:val="004D4B78"/>
    <w:rsid w:val="006603F0"/>
    <w:rsid w:val="0066210B"/>
    <w:rsid w:val="006B1328"/>
    <w:rsid w:val="00734C30"/>
    <w:rsid w:val="008D4031"/>
    <w:rsid w:val="009A6CF0"/>
    <w:rsid w:val="00A82DD0"/>
    <w:rsid w:val="00CB1877"/>
    <w:rsid w:val="00DE68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670D2"/>
  <w15:chartTrackingRefBased/>
  <w15:docId w15:val="{74DA2966-C3E4-4234-ACC6-04647F5DE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0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40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50</Words>
  <Characters>1995</Characters>
  <Application>Microsoft Office Word</Application>
  <DocSecurity>0</DocSecurity>
  <Lines>16</Lines>
  <Paragraphs>4</Paragraphs>
  <ScaleCrop>false</ScaleCrop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3</cp:revision>
  <dcterms:created xsi:type="dcterms:W3CDTF">2022-12-19T09:09:00Z</dcterms:created>
  <dcterms:modified xsi:type="dcterms:W3CDTF">2022-12-19T09:56:00Z</dcterms:modified>
</cp:coreProperties>
</file>